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0" w:name="geologist-cover-letter"/>
    <w:p>
      <w:pPr>
        <w:pStyle w:val="Heading1"/>
      </w:pPr>
      <w:r>
        <w:t xml:space="preserve">Geologist Cover Letter</w:t>
      </w:r>
    </w:p>
    <w:bookmarkEnd w:id="20"/>
    <w:p>
      <w:pPr>
        <w:pStyle w:val="FirstParagraph"/>
      </w:pPr>
      <w:r>
        <w:t xml:space="preserve">Dear Hiring Manager,</w:t>
      </w:r>
    </w:p>
    <w:p>
      <w:pPr>
        <w:pStyle w:val="BodyText"/>
      </w:pPr>
      <w:r>
        <w:t xml:space="preserve">I am writing to express my enthusiastic interest in the Geologist position at [Company Name] in Amsterdam, Netherlands. As a dedicated and experienced geologist with a passion for uncovering the Earth's secrets, I am eager to contribute my expertise to your team and support the innovative geological research and environmental initiatives that define the Netherlands' commitment to sustainability and scientific advancement.</w:t>
      </w:r>
    </w:p>
    <w:p>
      <w:pPr>
        <w:pStyle w:val="BodyText"/>
      </w:pPr>
      <w:r>
        <w:t xml:space="preserve">With [X years] of professional experience in geological studies, I have developed a deep understanding of subsurface structures, sedimentary processes, and the intricate relationships between geology and human activity. My academic background in [Your Degree] from [Your University], combined with hands-on fieldwork across diverse terrains—from arid deserts to coastal regions—has equipped me with the technical skills and analytical mindset required to excel in a dynamic role like this. I am particularly drawn to the opportunity to apply my knowledge in the Netherlands, a country renowned for its cutting-edge geological research, innovative approaches to environmental management, and unique challenges related to its low-lying geography.</w:t>
      </w:r>
    </w:p>
    <w:p>
      <w:pPr>
        <w:pStyle w:val="BodyText"/>
      </w:pPr>
      <w:r>
        <w:t xml:space="preserve">Amsterdam’s strategic location as a hub for scientific collaboration and its emphasis on sustainable development make it an ideal environment for a geologist. The Netherlands faces critical geological challenges, including subsidence, groundwater management, and the safe storage of carbon dioxide in depleted oil fields. These issues require experts who can bridge traditional geological practices with modern technologies such as remote sensing, GIS mapping, and data-driven modeling. My proficiency in [specific software or techniques, e.g., “petrophysical analysis” or “geophysical surveying”] aligns perfectly with the technical demands of such projects.</w:t>
      </w:r>
    </w:p>
    <w:p>
      <w:pPr>
        <w:pStyle w:val="BodyText"/>
      </w:pPr>
      <w:r>
        <w:t xml:space="preserve">In my previous roles at [Previous Company/Organization], I have been responsible for conducting detailed geological surveys, interpreting seismic data, and producing comprehensive reports that inform resource exploration and environmental assessments. One of my most rewarding projects involved [briefly describe a relevant project or achievement]. This experience not only honed my ability to work in multidisciplinary teams but also reinforced my commitment to using geological science to address real-world problems. For example, I contributed to a study on [specific topic, e.g., “coastal erosion mitigation”], which directly impacted local communities by providing actionable insights for infrastructure planning.</w:t>
      </w:r>
    </w:p>
    <w:p>
      <w:pPr>
        <w:pStyle w:val="BodyText"/>
      </w:pPr>
      <w:r>
        <w:t xml:space="preserve">The Netherlands’ unique geological landscape offers a fascinating arena for exploration. From the Rhine-Meuse delta to the peat bogs of Friesland, the region is a living laboratory of sedimentary processes and tectonic history. My interest in this area has been further fueled by my research on [specific topic related to Netherlands’ geology, e.g., “subsurface reservoir characterization” or “groundwater contamination”]. I am particularly inspired by the country’s proactive approach to tackling climate change through geological solutions, such as the development of offshore wind farms and the use of aquifer storage for renewable energy. I am eager to contribute my skills to similar initiatives in Amsterdam, where innovation meets practical application.</w:t>
      </w:r>
    </w:p>
    <w:p>
      <w:pPr>
        <w:pStyle w:val="BodyText"/>
      </w:pPr>
      <w:r>
        <w:t xml:space="preserve">What excites me most about this opportunity is the chance to work within a community that values both scientific rigor and environmental stewardship. The Netherlands’ commitment to sustainability, exemplified by its ambitious climate goals and investment in green technologies, aligns with my personal philosophy as a geologist. I am confident that my technical expertise, coupled with my ability to communicate complex geological concepts to non-specialists, would make me a valuable asset to your team. Furthermore, I bring strong problem-solving skills and a collaborative spirit—qualities that are essential for navigating the multifaceted challenges of modern geological work.</w:t>
      </w:r>
    </w:p>
    <w:p>
      <w:pPr>
        <w:pStyle w:val="BodyText"/>
      </w:pPr>
      <w:r>
        <w:t xml:space="preserve">My experience in [mention any relevant certifications, such as “AAPG membership” or “environmental impact assessment”] has also prepared me to meet the highest standards of professional ethics and safety protocols. I understand that geological projects often involve working in challenging environments, and I am committed to ensuring that all activities are conducted with the utmost care for both human and ecological systems. This dedication is reflected in my approach to fieldwork, where I prioritize accuracy, attention to detail, and adherence to industry best practices.</w:t>
      </w:r>
    </w:p>
    <w:p>
      <w:pPr>
        <w:pStyle w:val="BodyText"/>
      </w:pPr>
      <w:r>
        <w:t xml:space="preserve">Amsterdam’s vibrant academic and professional landscape offers a unique opportunity to engage with leading experts in the field. I am particularly interested in the possibility of collaborating with institutions such as [mention specific universities or organizations in Amsterdam, e.g., “Delft University of Technology” or “TNO (Netherlands Organisation for Applied Scientific Research)”]. These partnerships have the potential to drive groundbreaking research and foster a culture of innovation that benefits both the scientific community and society at large.</w:t>
      </w:r>
    </w:p>
    <w:p>
      <w:pPr>
        <w:pStyle w:val="BodyText"/>
      </w:pPr>
      <w:r>
        <w:t xml:space="preserve">In conclusion, I am confident that my background in geology, combined with my enthusiasm for working in the Netherlands’ dynamic environment, makes me an ideal candidate for this position. I would be honored to contribute to [Company Name]’s mission of advancing geological science while addressing the pressing environmental and energy challenges of our time. Thank you for considering my application. I look forward to the opportunity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Netherlands Amsterdam</dc:title>
  <dc:creator/>
  <dc:language>en</dc:language>
  <cp:keywords/>
  <dcterms:created xsi:type="dcterms:W3CDTF">2026-07-23T03:21:44Z</dcterms:created>
  <dcterms:modified xsi:type="dcterms:W3CDTF">2026-07-23T03:21:44Z</dcterms:modified>
</cp:coreProperties>
</file>

<file path=docProps/custom.xml><?xml version="1.0" encoding="utf-8"?>
<Properties xmlns="http://schemas.openxmlformats.org/officeDocument/2006/custom-properties" xmlns:vt="http://schemas.openxmlformats.org/officeDocument/2006/docPropsVTypes"/>
</file>